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720ED8" w14:textId="77777777" w:rsidR="002A3EF1" w:rsidRPr="003547F7" w:rsidRDefault="002A3EF1" w:rsidP="002A3EF1">
      <w:pPr>
        <w:spacing w:after="0" w:line="240" w:lineRule="auto"/>
        <w:jc w:val="both"/>
        <w:rPr>
          <w:rFonts w:ascii="Times New Roman" w:eastAsia="Calibri" w:hAnsi="Times New Roman" w:cs="Times New Roman"/>
        </w:rPr>
      </w:pPr>
      <w:r w:rsidRPr="003547F7">
        <w:rPr>
          <w:rFonts w:ascii="Times New Roman" w:eastAsia="Calibri" w:hAnsi="Times New Roman" w:cs="Times New Roman"/>
          <w:b/>
          <w:bCs/>
          <w:lang w:val="en-US"/>
        </w:rPr>
        <w:t xml:space="preserve">S1 Table. </w:t>
      </w:r>
      <w:r>
        <w:rPr>
          <w:rFonts w:ascii="Times New Roman" w:eastAsia="Calibri" w:hAnsi="Times New Roman" w:cs="Times New Roman"/>
          <w:b/>
          <w:bCs/>
          <w:lang w:val="en-US"/>
        </w:rPr>
        <w:t xml:space="preserve">Error Matrix. </w:t>
      </w:r>
      <w:r w:rsidRPr="003547F7">
        <w:rPr>
          <w:rFonts w:ascii="Times New Roman" w:eastAsia="Calibri" w:hAnsi="Times New Roman" w:cs="Times New Roman"/>
        </w:rPr>
        <w:t>Description of sample data as an error matrix of reference sites counts (see Table S2 for recommended estimated error matrix used to report accuracy results).</w:t>
      </w:r>
    </w:p>
    <w:p w14:paraId="61B078DE" w14:textId="77777777" w:rsidR="002A3EF1" w:rsidRPr="003547F7" w:rsidRDefault="002A3EF1" w:rsidP="002A3EF1">
      <w:pPr>
        <w:spacing w:after="0" w:line="240" w:lineRule="auto"/>
        <w:jc w:val="both"/>
        <w:rPr>
          <w:rFonts w:ascii="Times New Roman" w:eastAsia="Calibri" w:hAnsi="Times New Roman" w:cs="Times New Roman"/>
          <w:lang w:val="en-US"/>
        </w:rPr>
      </w:pPr>
    </w:p>
    <w:tbl>
      <w:tblPr>
        <w:tblW w:w="9139" w:type="dxa"/>
        <w:tblLook w:val="04A0" w:firstRow="1" w:lastRow="0" w:firstColumn="1" w:lastColumn="0" w:noHBand="0" w:noVBand="1"/>
      </w:tblPr>
      <w:tblGrid>
        <w:gridCol w:w="1674"/>
        <w:gridCol w:w="1194"/>
        <w:gridCol w:w="683"/>
        <w:gridCol w:w="495"/>
        <w:gridCol w:w="510"/>
        <w:gridCol w:w="1259"/>
        <w:gridCol w:w="1305"/>
        <w:gridCol w:w="1305"/>
        <w:gridCol w:w="717"/>
      </w:tblGrid>
      <w:tr w:rsidR="002A3EF1" w:rsidRPr="00B3121F" w14:paraId="77267898" w14:textId="77777777" w:rsidTr="00D5011B">
        <w:trPr>
          <w:trHeight w:val="312"/>
        </w:trPr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9B4FD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eastAsia="en-GB"/>
              </w:rPr>
            </w:pPr>
            <w:bookmarkStart w:id="0" w:name="_Hlk69118310"/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</w:tcPr>
          <w:p w14:paraId="57412DAB" w14:textId="77777777" w:rsidR="002A3EF1" w:rsidRPr="003547F7" w:rsidRDefault="002A3EF1" w:rsidP="00D5011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A81D834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37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02FFC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>Referenc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DC25F" w14:textId="77777777" w:rsidR="002A3EF1" w:rsidRPr="003547F7" w:rsidRDefault="002A3EF1" w:rsidP="00D5011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2A3EF1" w:rsidRPr="00B3121F" w14:paraId="26E9BAEA" w14:textId="77777777" w:rsidTr="00D5011B">
        <w:trPr>
          <w:trHeight w:val="360"/>
        </w:trPr>
        <w:tc>
          <w:tcPr>
            <w:tcW w:w="16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9ED675E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3A33646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765ECF3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>Other</w:t>
            </w:r>
          </w:p>
        </w:tc>
        <w:tc>
          <w:tcPr>
            <w:tcW w:w="1005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C401818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>Industrial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1E9272F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>Smallholder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8912770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>Total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3A2ED12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>A</w:t>
            </w:r>
            <w:r w:rsidRPr="003547F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vertAlign w:val="subscript"/>
                <w:lang w:eastAsia="en-GB"/>
              </w:rPr>
              <w:t>m</w:t>
            </w:r>
            <w:r w:rsidRPr="003547F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[ha]</w:t>
            </w:r>
          </w:p>
        </w:tc>
        <w:tc>
          <w:tcPr>
            <w:tcW w:w="7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C6DAF45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3547F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>W</w:t>
            </w:r>
            <w:r w:rsidRPr="003547F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vertAlign w:val="subscript"/>
                <w:lang w:eastAsia="en-GB"/>
              </w:rPr>
              <w:t>h</w:t>
            </w:r>
            <w:proofErr w:type="spellEnd"/>
          </w:p>
        </w:tc>
      </w:tr>
      <w:tr w:rsidR="002A3EF1" w:rsidRPr="00B3121F" w14:paraId="6FFFE6F7" w14:textId="77777777" w:rsidTr="00D5011B">
        <w:trPr>
          <w:trHeight w:val="312"/>
        </w:trPr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B47C78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>Map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</w:tcPr>
          <w:p w14:paraId="7A180326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>Other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3DB6E1" w14:textId="77777777" w:rsidR="002A3EF1" w:rsidRPr="003547F7" w:rsidRDefault="002A3EF1" w:rsidP="00D5011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314</w:t>
            </w:r>
          </w:p>
        </w:tc>
        <w:tc>
          <w:tcPr>
            <w:tcW w:w="10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9D82C6" w14:textId="77777777" w:rsidR="002A3EF1" w:rsidRPr="003547F7" w:rsidRDefault="002A3EF1" w:rsidP="00D5011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1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AE9FC7" w14:textId="77777777" w:rsidR="002A3EF1" w:rsidRPr="003547F7" w:rsidRDefault="002A3EF1" w:rsidP="00D5011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72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</w:tcPr>
          <w:p w14:paraId="4F345176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407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25F03D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90,302,754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7E1BDE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848</w:t>
            </w:r>
          </w:p>
        </w:tc>
      </w:tr>
      <w:tr w:rsidR="002A3EF1" w:rsidRPr="00B3121F" w14:paraId="1C3489CB" w14:textId="77777777" w:rsidTr="00D5011B">
        <w:trPr>
          <w:trHeight w:val="312"/>
        </w:trPr>
        <w:tc>
          <w:tcPr>
            <w:tcW w:w="167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74C9155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92" w:type="dxa"/>
            <w:tcBorders>
              <w:top w:val="nil"/>
              <w:left w:val="nil"/>
              <w:right w:val="nil"/>
            </w:tcBorders>
          </w:tcPr>
          <w:p w14:paraId="5F70509B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>Industrial</w:t>
            </w:r>
          </w:p>
        </w:tc>
        <w:tc>
          <w:tcPr>
            <w:tcW w:w="68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2D12545" w14:textId="77777777" w:rsidR="002A3EF1" w:rsidRPr="003547F7" w:rsidRDefault="002A3EF1" w:rsidP="00D5011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6</w:t>
            </w:r>
          </w:p>
        </w:tc>
        <w:tc>
          <w:tcPr>
            <w:tcW w:w="100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C8FB589" w14:textId="77777777" w:rsidR="002A3EF1" w:rsidRPr="003547F7" w:rsidRDefault="002A3EF1" w:rsidP="00D5011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05</w:t>
            </w:r>
          </w:p>
        </w:tc>
        <w:tc>
          <w:tcPr>
            <w:tcW w:w="125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0343126" w14:textId="77777777" w:rsidR="002A3EF1" w:rsidRPr="003547F7" w:rsidRDefault="002A3EF1" w:rsidP="00D5011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1305" w:type="dxa"/>
            <w:tcBorders>
              <w:top w:val="nil"/>
              <w:left w:val="nil"/>
              <w:right w:val="nil"/>
            </w:tcBorders>
          </w:tcPr>
          <w:p w14:paraId="3D4E3341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635</w:t>
            </w:r>
          </w:p>
        </w:tc>
        <w:tc>
          <w:tcPr>
            <w:tcW w:w="130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C112425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,316,986</w:t>
            </w:r>
          </w:p>
        </w:tc>
        <w:tc>
          <w:tcPr>
            <w:tcW w:w="71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8A48FFC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097</w:t>
            </w:r>
          </w:p>
        </w:tc>
      </w:tr>
      <w:tr w:rsidR="002A3EF1" w:rsidRPr="00B3121F" w14:paraId="42A3FE54" w14:textId="77777777" w:rsidTr="00D5011B">
        <w:trPr>
          <w:trHeight w:val="312"/>
        </w:trPr>
        <w:tc>
          <w:tcPr>
            <w:tcW w:w="167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6970305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92" w:type="dxa"/>
            <w:tcBorders>
              <w:top w:val="nil"/>
              <w:left w:val="nil"/>
              <w:right w:val="nil"/>
            </w:tcBorders>
          </w:tcPr>
          <w:p w14:paraId="0A5B9B3B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>Smallholder</w:t>
            </w:r>
          </w:p>
        </w:tc>
        <w:tc>
          <w:tcPr>
            <w:tcW w:w="68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75ED3B0" w14:textId="77777777" w:rsidR="002A3EF1" w:rsidRPr="003547F7" w:rsidRDefault="002A3EF1" w:rsidP="00D5011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43</w:t>
            </w:r>
          </w:p>
        </w:tc>
        <w:tc>
          <w:tcPr>
            <w:tcW w:w="100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BEBFC0E" w14:textId="77777777" w:rsidR="002A3EF1" w:rsidRPr="003547F7" w:rsidRDefault="002A3EF1" w:rsidP="00D5011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125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73154F6" w14:textId="77777777" w:rsidR="002A3EF1" w:rsidRPr="003547F7" w:rsidRDefault="002A3EF1" w:rsidP="00D5011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48</w:t>
            </w:r>
          </w:p>
        </w:tc>
        <w:tc>
          <w:tcPr>
            <w:tcW w:w="1305" w:type="dxa"/>
            <w:tcBorders>
              <w:top w:val="nil"/>
              <w:left w:val="nil"/>
              <w:right w:val="nil"/>
            </w:tcBorders>
          </w:tcPr>
          <w:p w14:paraId="3A956431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98</w:t>
            </w:r>
          </w:p>
        </w:tc>
        <w:tc>
          <w:tcPr>
            <w:tcW w:w="130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0318B56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5,920,061</w:t>
            </w:r>
          </w:p>
        </w:tc>
        <w:tc>
          <w:tcPr>
            <w:tcW w:w="71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7BB2C6C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056</w:t>
            </w:r>
          </w:p>
        </w:tc>
      </w:tr>
      <w:tr w:rsidR="002A3EF1" w:rsidRPr="00B3121F" w14:paraId="4108F3E8" w14:textId="77777777" w:rsidTr="00D5011B">
        <w:trPr>
          <w:trHeight w:val="312"/>
        </w:trPr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860C737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C755A2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>Total</w:t>
            </w:r>
          </w:p>
        </w:tc>
        <w:tc>
          <w:tcPr>
            <w:tcW w:w="6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2CFAB9" w14:textId="77777777" w:rsidR="002A3EF1" w:rsidRPr="003547F7" w:rsidRDefault="002A3EF1" w:rsidP="00D5011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2373</w:t>
            </w:r>
          </w:p>
        </w:tc>
        <w:tc>
          <w:tcPr>
            <w:tcW w:w="10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59B6100" w14:textId="77777777" w:rsidR="002A3EF1" w:rsidRPr="003547F7" w:rsidRDefault="002A3EF1" w:rsidP="00D5011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633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4E51604" w14:textId="77777777" w:rsidR="002A3EF1" w:rsidRPr="003547F7" w:rsidRDefault="002A3EF1" w:rsidP="00D5011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434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8A6932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3440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FF2A9E3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06,539,801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B6C33B8" w14:textId="77777777" w:rsidR="002A3EF1" w:rsidRPr="003547F7" w:rsidRDefault="002A3EF1" w:rsidP="00D5011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3547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</w:tr>
      <w:bookmarkEnd w:id="0"/>
    </w:tbl>
    <w:p w14:paraId="0F81F1DD" w14:textId="77777777" w:rsidR="002A3EF1" w:rsidRPr="00B3121F" w:rsidRDefault="002A3EF1" w:rsidP="002A3EF1">
      <w:pPr>
        <w:spacing w:after="0" w:line="240" w:lineRule="auto"/>
        <w:jc w:val="both"/>
        <w:rPr>
          <w:rFonts w:asciiTheme="majorHAnsi" w:eastAsia="Calibri" w:hAnsiTheme="majorHAnsi" w:cstheme="majorHAnsi"/>
          <w:b/>
          <w:bCs/>
          <w:sz w:val="18"/>
          <w:szCs w:val="18"/>
          <w:lang w:val="en-US"/>
        </w:rPr>
      </w:pPr>
    </w:p>
    <w:p w14:paraId="072851F4" w14:textId="77777777" w:rsidR="002A3EF1" w:rsidRPr="00B3121F" w:rsidRDefault="002A3EF1" w:rsidP="002A3EF1">
      <w:pPr>
        <w:spacing w:after="0" w:line="240" w:lineRule="auto"/>
        <w:jc w:val="both"/>
        <w:rPr>
          <w:rFonts w:asciiTheme="majorHAnsi" w:eastAsia="Calibri" w:hAnsiTheme="majorHAnsi" w:cstheme="majorHAnsi"/>
          <w:b/>
          <w:bCs/>
          <w:sz w:val="18"/>
          <w:szCs w:val="18"/>
          <w:lang w:val="en-US"/>
        </w:rPr>
      </w:pPr>
    </w:p>
    <w:p w14:paraId="39FACF27" w14:textId="77777777" w:rsidR="00525112" w:rsidRDefault="00525112"/>
    <w:sectPr w:rsidR="00525112" w:rsidSect="0068082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wMDEyNzAwsbC0MDZV0lEKTi0uzszPAykwrAUAtD7I6ywAAAA="/>
  </w:docVars>
  <w:rsids>
    <w:rsidRoot w:val="002A3EF1"/>
    <w:rsid w:val="002A3EF1"/>
    <w:rsid w:val="00525112"/>
    <w:rsid w:val="00680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CFBD3C"/>
  <w15:chartTrackingRefBased/>
  <w15:docId w15:val="{2415ECBD-2F05-4EEA-B6CD-C9323F2E6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3E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3</Words>
  <Characters>360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Gaveau</dc:creator>
  <cp:keywords/>
  <dc:description/>
  <cp:lastModifiedBy>David Gaveau</cp:lastModifiedBy>
  <cp:revision>1</cp:revision>
  <dcterms:created xsi:type="dcterms:W3CDTF">2022-03-18T13:37:00Z</dcterms:created>
  <dcterms:modified xsi:type="dcterms:W3CDTF">2022-03-18T13:38:00Z</dcterms:modified>
</cp:coreProperties>
</file>